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993AB" w14:textId="12CB5844" w:rsidR="007723E4" w:rsidRDefault="00011CD6" w:rsidP="00011CD6">
      <w:pPr>
        <w:jc w:val="center"/>
      </w:pPr>
      <w:r>
        <w:t>Revision Qs</w:t>
      </w:r>
    </w:p>
    <w:p w14:paraId="07EFA8ED" w14:textId="6CD1E83C" w:rsidR="00011CD6" w:rsidRDefault="00011CD6" w:rsidP="00011CD6">
      <w:pPr>
        <w:pStyle w:val="ListParagraph"/>
        <w:numPr>
          <w:ilvl w:val="0"/>
          <w:numId w:val="1"/>
        </w:numPr>
      </w:pPr>
      <w:r>
        <w:t>List and briefly describe the five activities of system analysis.</w:t>
      </w:r>
    </w:p>
    <w:p w14:paraId="4BC73D02" w14:textId="1788AD5C" w:rsidR="00011CD6" w:rsidRDefault="00011CD6" w:rsidP="00011CD6">
      <w:pPr>
        <w:pStyle w:val="ListParagraph"/>
        <w:numPr>
          <w:ilvl w:val="0"/>
          <w:numId w:val="1"/>
        </w:numPr>
      </w:pPr>
      <w:r>
        <w:t>What are three types of models?</w:t>
      </w:r>
    </w:p>
    <w:p w14:paraId="716F5033" w14:textId="75908081" w:rsidR="00011CD6" w:rsidRDefault="00011CD6" w:rsidP="00011CD6">
      <w:pPr>
        <w:pStyle w:val="ListParagraph"/>
        <w:numPr>
          <w:ilvl w:val="0"/>
          <w:numId w:val="1"/>
        </w:numPr>
      </w:pPr>
      <w:r>
        <w:t>What is the difference between functional requirements and non-functional requirements?</w:t>
      </w:r>
    </w:p>
    <w:p w14:paraId="430A93CA" w14:textId="72A6F71B" w:rsidR="00011CD6" w:rsidRDefault="00011CD6" w:rsidP="00011CD6">
      <w:pPr>
        <w:pStyle w:val="ListParagraph"/>
        <w:numPr>
          <w:ilvl w:val="0"/>
          <w:numId w:val="1"/>
        </w:numPr>
      </w:pPr>
      <w:r>
        <w:t>List three examples of non-functional requirements.</w:t>
      </w:r>
    </w:p>
    <w:p w14:paraId="0A62CC56" w14:textId="76766058" w:rsidR="00011CD6" w:rsidRDefault="00011CD6" w:rsidP="00011CD6">
      <w:pPr>
        <w:pStyle w:val="ListParagraph"/>
        <w:numPr>
          <w:ilvl w:val="0"/>
          <w:numId w:val="1"/>
        </w:numPr>
      </w:pPr>
      <w:r>
        <w:t>Describe the steps in preparing for, conducting, and following up an interview session.</w:t>
      </w:r>
    </w:p>
    <w:p w14:paraId="365B0DED" w14:textId="20162D74" w:rsidR="00231BE6" w:rsidRDefault="00231BE6" w:rsidP="00011CD6">
      <w:pPr>
        <w:pStyle w:val="ListParagraph"/>
        <w:numPr>
          <w:ilvl w:val="0"/>
          <w:numId w:val="1"/>
        </w:numPr>
      </w:pPr>
      <w:r>
        <w:t xml:space="preserve">What are the benefits of doing vendor research during information gathering activities? </w:t>
      </w:r>
    </w:p>
    <w:p w14:paraId="0DDA7F41" w14:textId="5AED97A8" w:rsidR="00446E4E" w:rsidRDefault="00446E4E" w:rsidP="00011CD6">
      <w:pPr>
        <w:pStyle w:val="ListParagraph"/>
        <w:numPr>
          <w:ilvl w:val="0"/>
          <w:numId w:val="1"/>
        </w:numPr>
      </w:pPr>
      <w:r>
        <w:t>What types of stakeholders should you include in fact finding?</w:t>
      </w:r>
    </w:p>
    <w:p w14:paraId="67DFEFCE" w14:textId="658416A3" w:rsidR="00446E4E" w:rsidRDefault="00446E4E" w:rsidP="00011CD6">
      <w:pPr>
        <w:pStyle w:val="ListParagraph"/>
        <w:numPr>
          <w:ilvl w:val="0"/>
          <w:numId w:val="1"/>
        </w:numPr>
      </w:pPr>
      <w:r>
        <w:t>Describe the open-items list and then explain why is it important.</w:t>
      </w:r>
    </w:p>
    <w:p w14:paraId="176563ED" w14:textId="31B1260F" w:rsidR="005E4B84" w:rsidRDefault="005E4B84" w:rsidP="00011CD6">
      <w:pPr>
        <w:pStyle w:val="ListParagraph"/>
        <w:numPr>
          <w:ilvl w:val="0"/>
          <w:numId w:val="1"/>
        </w:numPr>
      </w:pPr>
      <w:r>
        <w:t>List and briefly describe the six information gathering techniques.</w:t>
      </w:r>
    </w:p>
    <w:p w14:paraId="0884C692" w14:textId="77777777" w:rsidR="009F4DB1" w:rsidRDefault="009F4DB1" w:rsidP="00011CD6">
      <w:pPr>
        <w:pStyle w:val="ListParagraph"/>
        <w:numPr>
          <w:ilvl w:val="0"/>
          <w:numId w:val="1"/>
        </w:numPr>
      </w:pPr>
      <w:r>
        <w:t>PMBOK is divided into 9 areas. List them</w:t>
      </w:r>
    </w:p>
    <w:p w14:paraId="68C2783F" w14:textId="42B47779" w:rsidR="009F4DB1" w:rsidRDefault="009F4DB1" w:rsidP="00011CD6">
      <w:pPr>
        <w:pStyle w:val="ListParagraph"/>
        <w:numPr>
          <w:ilvl w:val="0"/>
          <w:numId w:val="1"/>
        </w:numPr>
      </w:pPr>
      <w:r>
        <w:t xml:space="preserve"> What are the two types of </w:t>
      </w:r>
      <w:r w:rsidR="002300F2">
        <w:t>stakeholders?</w:t>
      </w:r>
    </w:p>
    <w:p w14:paraId="20582484" w14:textId="5F37082F" w:rsidR="00082CC2" w:rsidRDefault="001C149A" w:rsidP="00011CD6">
      <w:pPr>
        <w:pStyle w:val="ListParagraph"/>
        <w:numPr>
          <w:ilvl w:val="0"/>
          <w:numId w:val="1"/>
        </w:numPr>
      </w:pPr>
      <w:r>
        <w:t>What are the two techniques for use cases?</w:t>
      </w:r>
    </w:p>
    <w:p w14:paraId="5D41D95A" w14:textId="3CD7B08D" w:rsidR="00A3061A" w:rsidRDefault="00E60B0A" w:rsidP="00011CD6">
      <w:pPr>
        <w:pStyle w:val="ListParagraph"/>
        <w:numPr>
          <w:ilvl w:val="0"/>
          <w:numId w:val="1"/>
        </w:numPr>
      </w:pPr>
      <w:r>
        <w:t xml:space="preserve">What are the different types of </w:t>
      </w:r>
      <w:r w:rsidR="00BD40E8">
        <w:t>events?</w:t>
      </w:r>
    </w:p>
    <w:p w14:paraId="399CE225" w14:textId="52C3FF20" w:rsidR="00BD40E8" w:rsidRDefault="0099213F" w:rsidP="00011CD6">
      <w:pPr>
        <w:pStyle w:val="ListParagraph"/>
        <w:numPr>
          <w:ilvl w:val="0"/>
          <w:numId w:val="1"/>
        </w:numPr>
      </w:pPr>
      <w:r>
        <w:t>What is crud?</w:t>
      </w:r>
    </w:p>
    <w:p w14:paraId="441F3DF9" w14:textId="5E794565" w:rsidR="008D6887" w:rsidRDefault="00BF2673" w:rsidP="00011CD6">
      <w:pPr>
        <w:pStyle w:val="ListParagraph"/>
        <w:numPr>
          <w:ilvl w:val="0"/>
          <w:numId w:val="1"/>
        </w:numPr>
      </w:pPr>
      <w:r>
        <w:t>What are the two types to identify things?</w:t>
      </w:r>
    </w:p>
    <w:p w14:paraId="6D682714" w14:textId="7D752A5F" w:rsidR="00BF2673" w:rsidRDefault="009B5193" w:rsidP="00011CD6">
      <w:pPr>
        <w:pStyle w:val="ListParagraph"/>
        <w:numPr>
          <w:ilvl w:val="0"/>
          <w:numId w:val="1"/>
        </w:numPr>
      </w:pPr>
      <w:r>
        <w:t xml:space="preserve">What are the types of </w:t>
      </w:r>
      <w:r w:rsidR="004B6B5D">
        <w:t>association?</w:t>
      </w:r>
    </w:p>
    <w:p w14:paraId="2F728C47" w14:textId="54E357D4" w:rsidR="004B6B5D" w:rsidRDefault="004B6B5D" w:rsidP="00011CD6">
      <w:pPr>
        <w:pStyle w:val="ListParagraph"/>
        <w:numPr>
          <w:ilvl w:val="0"/>
          <w:numId w:val="1"/>
        </w:numPr>
      </w:pPr>
      <w:r>
        <w:t>What is</w:t>
      </w:r>
      <w:r w:rsidR="008806AD">
        <w:t xml:space="preserve"> </w:t>
      </w:r>
      <w:r>
        <w:t>ERD?</w:t>
      </w:r>
    </w:p>
    <w:p w14:paraId="54AA7306" w14:textId="7B64FA50" w:rsidR="004B6B5D" w:rsidRDefault="00342B31" w:rsidP="00011CD6">
      <w:pPr>
        <w:pStyle w:val="ListParagraph"/>
        <w:numPr>
          <w:ilvl w:val="0"/>
          <w:numId w:val="1"/>
        </w:numPr>
      </w:pPr>
      <w:r>
        <w:t xml:space="preserve">What are the levels of </w:t>
      </w:r>
      <w:r w:rsidR="00370D2C">
        <w:t>design?</w:t>
      </w:r>
    </w:p>
    <w:p w14:paraId="7A8651E2" w14:textId="6BE3C84B" w:rsidR="00342B31" w:rsidRDefault="00370D2C" w:rsidP="00011CD6">
      <w:pPr>
        <w:pStyle w:val="ListParagraph"/>
        <w:numPr>
          <w:ilvl w:val="0"/>
          <w:numId w:val="1"/>
        </w:numPr>
      </w:pPr>
      <w:r>
        <w:t>What are included in design environment in internal network?</w:t>
      </w:r>
    </w:p>
    <w:p w14:paraId="1C87E18E" w14:textId="48A66D83" w:rsidR="00370D2C" w:rsidRDefault="00A57317" w:rsidP="00011CD6">
      <w:pPr>
        <w:pStyle w:val="ListParagraph"/>
        <w:numPr>
          <w:ilvl w:val="0"/>
          <w:numId w:val="1"/>
        </w:numPr>
      </w:pPr>
      <w:r>
        <w:t>What are the terms in internal network?</w:t>
      </w:r>
    </w:p>
    <w:p w14:paraId="33C426F0" w14:textId="728597CA" w:rsidR="00A57317" w:rsidRDefault="00424190" w:rsidP="00011CD6">
      <w:pPr>
        <w:pStyle w:val="ListParagraph"/>
        <w:numPr>
          <w:ilvl w:val="0"/>
          <w:numId w:val="1"/>
        </w:numPr>
      </w:pPr>
      <w:r>
        <w:t xml:space="preserve">What are the </w:t>
      </w:r>
      <w:r w:rsidR="00AB7ED8">
        <w:t>three layers of Architecture?</w:t>
      </w:r>
    </w:p>
    <w:p w14:paraId="4F173B1C" w14:textId="722806B5" w:rsidR="00424190" w:rsidRDefault="00851FB4" w:rsidP="00011CD6">
      <w:pPr>
        <w:pStyle w:val="ListParagraph"/>
        <w:numPr>
          <w:ilvl w:val="0"/>
          <w:numId w:val="1"/>
        </w:numPr>
      </w:pPr>
      <w:r>
        <w:t>What are the system outputs?</w:t>
      </w:r>
    </w:p>
    <w:p w14:paraId="180F3876" w14:textId="3C05BCB5" w:rsidR="0056300F" w:rsidRDefault="0056300F" w:rsidP="0056300F">
      <w:pPr>
        <w:pStyle w:val="ListParagraph"/>
        <w:numPr>
          <w:ilvl w:val="0"/>
          <w:numId w:val="1"/>
        </w:numPr>
        <w:spacing w:line="276" w:lineRule="auto"/>
      </w:pPr>
      <w:r>
        <w:t>What is the purpose of an activity diagram?</w:t>
      </w:r>
    </w:p>
    <w:p w14:paraId="30CA9A4F" w14:textId="25D8F207" w:rsidR="003D1FE7" w:rsidRDefault="003D1FE7" w:rsidP="003D1FE7">
      <w:pPr>
        <w:pStyle w:val="ListParagraph"/>
        <w:numPr>
          <w:ilvl w:val="0"/>
          <w:numId w:val="1"/>
        </w:numPr>
        <w:spacing w:line="276" w:lineRule="auto"/>
      </w:pPr>
      <w:r>
        <w:t>What is an Information System (IS)?</w:t>
      </w:r>
    </w:p>
    <w:p w14:paraId="0EC9B184" w14:textId="3175EE27" w:rsidR="003D1FE7" w:rsidRDefault="003D1FE7" w:rsidP="003D1FE7">
      <w:pPr>
        <w:pStyle w:val="ListParagraph"/>
        <w:numPr>
          <w:ilvl w:val="0"/>
          <w:numId w:val="1"/>
        </w:numPr>
        <w:spacing w:line="276" w:lineRule="auto"/>
      </w:pPr>
      <w:r>
        <w:t>What is a use case?</w:t>
      </w:r>
    </w:p>
    <w:p w14:paraId="143E271C" w14:textId="0076CCB7" w:rsidR="00C5464D" w:rsidRDefault="00C5464D" w:rsidP="003D1FE7">
      <w:pPr>
        <w:pStyle w:val="ListParagraph"/>
        <w:numPr>
          <w:ilvl w:val="0"/>
          <w:numId w:val="1"/>
        </w:numPr>
        <w:spacing w:line="276" w:lineRule="auto"/>
      </w:pPr>
      <w:r>
        <w:t>What are the system design guidelines?</w:t>
      </w:r>
    </w:p>
    <w:p w14:paraId="689839C8" w14:textId="4BD1E9F3" w:rsidR="00C5464D" w:rsidRDefault="00C5464D" w:rsidP="003D1FE7">
      <w:pPr>
        <w:pStyle w:val="ListParagraph"/>
        <w:numPr>
          <w:ilvl w:val="0"/>
          <w:numId w:val="1"/>
        </w:numPr>
        <w:spacing w:line="276" w:lineRule="auto"/>
      </w:pPr>
      <w:r>
        <w:t>What are the types of input controls?</w:t>
      </w:r>
    </w:p>
    <w:p w14:paraId="4F08F1CF" w14:textId="700671ED" w:rsidR="00947005" w:rsidRDefault="00947005" w:rsidP="003D1FE7">
      <w:pPr>
        <w:pStyle w:val="ListParagraph"/>
        <w:numPr>
          <w:ilvl w:val="0"/>
          <w:numId w:val="1"/>
        </w:numPr>
        <w:spacing w:line="276" w:lineRule="auto"/>
      </w:pPr>
      <w:r>
        <w:t>What are user interface design concepts?</w:t>
      </w:r>
    </w:p>
    <w:p w14:paraId="424D93B3" w14:textId="1688EC40" w:rsidR="00947005" w:rsidRDefault="00947005" w:rsidP="003D1FE7">
      <w:pPr>
        <w:pStyle w:val="ListParagraph"/>
        <w:numPr>
          <w:ilvl w:val="0"/>
          <w:numId w:val="1"/>
        </w:numPr>
        <w:spacing w:line="276" w:lineRule="auto"/>
      </w:pPr>
      <w:r>
        <w:t>What are internet deployment advantages?</w:t>
      </w:r>
    </w:p>
    <w:p w14:paraId="1DDBFE90" w14:textId="5C393B26" w:rsidR="00947005" w:rsidRDefault="00947005" w:rsidP="003D1FE7">
      <w:pPr>
        <w:pStyle w:val="ListParagraph"/>
        <w:numPr>
          <w:ilvl w:val="0"/>
          <w:numId w:val="1"/>
        </w:numPr>
        <w:spacing w:line="276" w:lineRule="auto"/>
      </w:pPr>
      <w:r>
        <w:t>What are internet deployment disadvantages and problems?</w:t>
      </w:r>
    </w:p>
    <w:p w14:paraId="1A9EFE18" w14:textId="65B17E4F" w:rsidR="00947005" w:rsidRDefault="00947005" w:rsidP="003D1FE7">
      <w:pPr>
        <w:pStyle w:val="ListParagraph"/>
        <w:numPr>
          <w:ilvl w:val="0"/>
          <w:numId w:val="1"/>
        </w:numPr>
        <w:spacing w:line="276" w:lineRule="auto"/>
      </w:pPr>
      <w:r>
        <w:t>What is user interface?</w:t>
      </w:r>
    </w:p>
    <w:p w14:paraId="763FDE11" w14:textId="1ED3A26D" w:rsidR="00947005" w:rsidRDefault="00947005" w:rsidP="003D1FE7">
      <w:pPr>
        <w:pStyle w:val="ListParagraph"/>
        <w:numPr>
          <w:ilvl w:val="0"/>
          <w:numId w:val="1"/>
        </w:numPr>
        <w:spacing w:line="276" w:lineRule="auto"/>
      </w:pPr>
      <w:r>
        <w:t>What is system interface?</w:t>
      </w:r>
    </w:p>
    <w:p w14:paraId="380B02C5" w14:textId="465E2706" w:rsidR="00947005" w:rsidRDefault="00947005" w:rsidP="003D1FE7">
      <w:pPr>
        <w:pStyle w:val="ListParagraph"/>
        <w:numPr>
          <w:ilvl w:val="0"/>
          <w:numId w:val="1"/>
        </w:numPr>
        <w:spacing w:line="276" w:lineRule="auto"/>
      </w:pPr>
      <w:r>
        <w:t>What is the primary goal of system interface?</w:t>
      </w:r>
    </w:p>
    <w:p w14:paraId="049646EB" w14:textId="77777777" w:rsidR="00851FB4" w:rsidRDefault="00851FB4" w:rsidP="0056300F">
      <w:pPr>
        <w:pStyle w:val="ListParagraph"/>
      </w:pPr>
    </w:p>
    <w:p w14:paraId="2E31D77A" w14:textId="01400D51" w:rsidR="00011CD6" w:rsidRDefault="00011CD6" w:rsidP="00011CD6"/>
    <w:p w14:paraId="114B839E" w14:textId="1904F7CE" w:rsidR="00011CD6" w:rsidRDefault="00011CD6" w:rsidP="00011CD6"/>
    <w:p w14:paraId="6EA349AD" w14:textId="094E5E03" w:rsidR="00011CD6" w:rsidRDefault="00011CD6" w:rsidP="00011CD6"/>
    <w:p w14:paraId="1E794107" w14:textId="2CC07C44" w:rsidR="00011CD6" w:rsidRDefault="00011CD6" w:rsidP="00011CD6"/>
    <w:p w14:paraId="6F6C048F" w14:textId="1DF7C335" w:rsidR="00011CD6" w:rsidRDefault="00011CD6" w:rsidP="00011CD6"/>
    <w:p w14:paraId="45089967" w14:textId="75F1D364" w:rsidR="00011CD6" w:rsidRDefault="00011CD6" w:rsidP="00011CD6"/>
    <w:p w14:paraId="59478E66" w14:textId="292ECEA0" w:rsidR="00011CD6" w:rsidRDefault="00011CD6" w:rsidP="00011CD6"/>
    <w:p w14:paraId="03B9955D" w14:textId="01A3BDF9" w:rsidR="00011CD6" w:rsidRDefault="00011CD6" w:rsidP="00011CD6"/>
    <w:p w14:paraId="01BB9AE1" w14:textId="15315DAB" w:rsidR="00011CD6" w:rsidRDefault="00011CD6" w:rsidP="00011CD6"/>
    <w:p w14:paraId="21E32361" w14:textId="21D0F88D" w:rsidR="00011CD6" w:rsidRDefault="00011CD6" w:rsidP="00011CD6"/>
    <w:p w14:paraId="5167056C" w14:textId="7847E1DD" w:rsidR="00011CD6" w:rsidRDefault="00011CD6" w:rsidP="00011CD6"/>
    <w:p w14:paraId="06BBF8B7" w14:textId="74414271" w:rsidR="00011CD6" w:rsidRDefault="00011CD6" w:rsidP="00011CD6"/>
    <w:p w14:paraId="069EF193" w14:textId="0A717BC0" w:rsidR="00011CD6" w:rsidRDefault="00011CD6" w:rsidP="00011CD6">
      <w:pPr>
        <w:jc w:val="center"/>
      </w:pPr>
      <w:r>
        <w:t>Revision Ans</w:t>
      </w:r>
    </w:p>
    <w:p w14:paraId="7EA6173F" w14:textId="1861E957" w:rsidR="00011CD6" w:rsidRDefault="00011CD6" w:rsidP="00011CD6">
      <w:pPr>
        <w:pStyle w:val="ListParagraph"/>
        <w:numPr>
          <w:ilvl w:val="0"/>
          <w:numId w:val="3"/>
        </w:numPr>
      </w:pPr>
      <w:r>
        <w:t>Ans:</w:t>
      </w:r>
    </w:p>
    <w:p w14:paraId="7F41697F" w14:textId="14012CB4" w:rsidR="00011CD6" w:rsidRDefault="00011CD6" w:rsidP="00011CD6">
      <w:pPr>
        <w:pStyle w:val="ListParagraph"/>
        <w:numPr>
          <w:ilvl w:val="0"/>
          <w:numId w:val="6"/>
        </w:numPr>
      </w:pPr>
      <w:r>
        <w:t>Gather detailed information</w:t>
      </w:r>
    </w:p>
    <w:p w14:paraId="0C1CAFFD" w14:textId="4DC39FB4" w:rsidR="00011CD6" w:rsidRDefault="00011CD6" w:rsidP="00011CD6">
      <w:pPr>
        <w:pStyle w:val="ListParagraph"/>
        <w:numPr>
          <w:ilvl w:val="0"/>
          <w:numId w:val="6"/>
        </w:numPr>
      </w:pPr>
      <w:r>
        <w:t>Define requirements</w:t>
      </w:r>
    </w:p>
    <w:p w14:paraId="64D28957" w14:textId="19ACE1C2" w:rsidR="00011CD6" w:rsidRDefault="00011CD6" w:rsidP="00011CD6">
      <w:pPr>
        <w:pStyle w:val="ListParagraph"/>
        <w:numPr>
          <w:ilvl w:val="0"/>
          <w:numId w:val="6"/>
        </w:numPr>
      </w:pPr>
      <w:r>
        <w:t>Prioritize requirements</w:t>
      </w:r>
    </w:p>
    <w:p w14:paraId="2AAF558B" w14:textId="76B36DEE" w:rsidR="00011CD6" w:rsidRDefault="00011CD6" w:rsidP="00011CD6">
      <w:pPr>
        <w:pStyle w:val="ListParagraph"/>
        <w:numPr>
          <w:ilvl w:val="0"/>
          <w:numId w:val="6"/>
        </w:numPr>
      </w:pPr>
      <w:r>
        <w:t>Develop user interface dialog</w:t>
      </w:r>
    </w:p>
    <w:p w14:paraId="5C8D4875" w14:textId="185D808F" w:rsidR="00011CD6" w:rsidRDefault="00011CD6" w:rsidP="00011CD6">
      <w:pPr>
        <w:pStyle w:val="ListParagraph"/>
        <w:numPr>
          <w:ilvl w:val="0"/>
          <w:numId w:val="6"/>
        </w:numPr>
      </w:pPr>
      <w:r>
        <w:t>Evaluate requirements</w:t>
      </w:r>
    </w:p>
    <w:p w14:paraId="5619A073" w14:textId="3DA4B4A9" w:rsidR="00011CD6" w:rsidRDefault="00011CD6" w:rsidP="00011CD6">
      <w:pPr>
        <w:pStyle w:val="ListParagraph"/>
        <w:numPr>
          <w:ilvl w:val="0"/>
          <w:numId w:val="3"/>
        </w:numPr>
      </w:pPr>
      <w:r>
        <w:t>Ans:</w:t>
      </w:r>
    </w:p>
    <w:p w14:paraId="72B38A6A" w14:textId="5375A649" w:rsidR="00011CD6" w:rsidRDefault="00011CD6" w:rsidP="00011CD6">
      <w:pPr>
        <w:pStyle w:val="ListParagraph"/>
        <w:numPr>
          <w:ilvl w:val="0"/>
          <w:numId w:val="6"/>
        </w:numPr>
      </w:pPr>
      <w:r>
        <w:t>Mathematical model (made up of mathematical equations and data)</w:t>
      </w:r>
    </w:p>
    <w:p w14:paraId="3959420B" w14:textId="3A6EA00F" w:rsidR="00011CD6" w:rsidRDefault="00011CD6" w:rsidP="00011CD6">
      <w:pPr>
        <w:pStyle w:val="ListParagraph"/>
        <w:numPr>
          <w:ilvl w:val="0"/>
          <w:numId w:val="6"/>
        </w:numPr>
      </w:pPr>
      <w:r>
        <w:t>Conceptual model (system of ideas that compares familiar things to illustrate the idea)</w:t>
      </w:r>
    </w:p>
    <w:p w14:paraId="761F4BF4" w14:textId="412DE5D2" w:rsidR="00011CD6" w:rsidRDefault="00011CD6" w:rsidP="00011CD6">
      <w:pPr>
        <w:pStyle w:val="ListParagraph"/>
        <w:numPr>
          <w:ilvl w:val="0"/>
          <w:numId w:val="6"/>
        </w:numPr>
      </w:pPr>
      <w:r>
        <w:t xml:space="preserve">Physical model (acts and looks like the thing they model) </w:t>
      </w:r>
    </w:p>
    <w:p w14:paraId="18D67BDD" w14:textId="775A8734" w:rsidR="00011CD6" w:rsidRDefault="00011CD6" w:rsidP="00011CD6">
      <w:pPr>
        <w:pStyle w:val="ListParagraph"/>
        <w:ind w:left="1440"/>
      </w:pPr>
    </w:p>
    <w:p w14:paraId="6701BF63" w14:textId="198FEE21" w:rsidR="00011CD6" w:rsidRDefault="00011CD6" w:rsidP="00011CD6">
      <w:pPr>
        <w:pStyle w:val="ListParagraph"/>
        <w:numPr>
          <w:ilvl w:val="0"/>
          <w:numId w:val="3"/>
        </w:numPr>
      </w:pPr>
      <w:r>
        <w:t>Ans:</w:t>
      </w:r>
    </w:p>
    <w:p w14:paraId="41AF2A3A" w14:textId="32E6E097" w:rsidR="00011CD6" w:rsidRDefault="00011CD6" w:rsidP="00011CD6">
      <w:pPr>
        <w:pStyle w:val="ListParagraph"/>
        <w:numPr>
          <w:ilvl w:val="0"/>
          <w:numId w:val="6"/>
        </w:numPr>
      </w:pPr>
      <w:r>
        <w:t>Functional requirements define what the system does</w:t>
      </w:r>
    </w:p>
    <w:p w14:paraId="5E42C470" w14:textId="3278A7DB" w:rsidR="00011CD6" w:rsidRDefault="00011CD6" w:rsidP="00011CD6">
      <w:pPr>
        <w:pStyle w:val="ListParagraph"/>
        <w:numPr>
          <w:ilvl w:val="0"/>
          <w:numId w:val="6"/>
        </w:numPr>
      </w:pPr>
      <w:r>
        <w:t>Non-functional requirements specify how the system should do it</w:t>
      </w:r>
      <w:r w:rsidR="006B679D">
        <w:t xml:space="preserve"> (URPS)</w:t>
      </w:r>
    </w:p>
    <w:p w14:paraId="3692E16A" w14:textId="786D6435" w:rsidR="00011CD6" w:rsidRDefault="00011CD6" w:rsidP="00011CD6">
      <w:pPr>
        <w:pStyle w:val="ListParagraph"/>
        <w:numPr>
          <w:ilvl w:val="0"/>
          <w:numId w:val="3"/>
        </w:numPr>
      </w:pPr>
      <w:r>
        <w:t>Ans:</w:t>
      </w:r>
    </w:p>
    <w:p w14:paraId="17AA3606" w14:textId="231840A6" w:rsidR="00011CD6" w:rsidRDefault="00011CD6" w:rsidP="00011CD6">
      <w:pPr>
        <w:pStyle w:val="ListParagraph"/>
        <w:numPr>
          <w:ilvl w:val="0"/>
          <w:numId w:val="6"/>
        </w:numPr>
      </w:pPr>
      <w:r>
        <w:t>Product requirements</w:t>
      </w:r>
    </w:p>
    <w:p w14:paraId="7474E085" w14:textId="7D51C3AA" w:rsidR="00011CD6" w:rsidRDefault="00011CD6" w:rsidP="00011CD6">
      <w:pPr>
        <w:pStyle w:val="ListParagraph"/>
        <w:numPr>
          <w:ilvl w:val="0"/>
          <w:numId w:val="6"/>
        </w:numPr>
      </w:pPr>
      <w:r>
        <w:t>Organizational requirements</w:t>
      </w:r>
    </w:p>
    <w:p w14:paraId="44CC4366" w14:textId="2EF3E21F" w:rsidR="00011CD6" w:rsidRDefault="00011CD6" w:rsidP="00011CD6">
      <w:pPr>
        <w:pStyle w:val="ListParagraph"/>
        <w:numPr>
          <w:ilvl w:val="0"/>
          <w:numId w:val="6"/>
        </w:numPr>
      </w:pPr>
      <w:r>
        <w:t>External requirements</w:t>
      </w:r>
    </w:p>
    <w:p w14:paraId="5D3685FE" w14:textId="22410D4B" w:rsidR="00011CD6" w:rsidRDefault="00011CD6" w:rsidP="00011CD6">
      <w:pPr>
        <w:pStyle w:val="ListParagraph"/>
        <w:numPr>
          <w:ilvl w:val="0"/>
          <w:numId w:val="3"/>
        </w:numPr>
      </w:pPr>
      <w:r>
        <w:t>Ans:</w:t>
      </w:r>
    </w:p>
    <w:p w14:paraId="34A7BAE2" w14:textId="287EAB07" w:rsidR="00011CD6" w:rsidRDefault="00011CD6" w:rsidP="00011CD6">
      <w:pPr>
        <w:pStyle w:val="ListParagraph"/>
        <w:numPr>
          <w:ilvl w:val="0"/>
          <w:numId w:val="6"/>
        </w:numPr>
      </w:pPr>
      <w:r>
        <w:t xml:space="preserve">Prepare detailed questions </w:t>
      </w:r>
    </w:p>
    <w:p w14:paraId="1E73EE4E" w14:textId="0C6E61DE" w:rsidR="00011CD6" w:rsidRDefault="00011CD6" w:rsidP="00011CD6">
      <w:pPr>
        <w:pStyle w:val="ListParagraph"/>
        <w:numPr>
          <w:ilvl w:val="0"/>
          <w:numId w:val="6"/>
        </w:numPr>
      </w:pPr>
      <w:r>
        <w:t>Meet with individuals of groups of users</w:t>
      </w:r>
    </w:p>
    <w:p w14:paraId="01AD3DD2" w14:textId="74325A25" w:rsidR="00231BE6" w:rsidRDefault="00231BE6" w:rsidP="00011CD6">
      <w:pPr>
        <w:pStyle w:val="ListParagraph"/>
        <w:numPr>
          <w:ilvl w:val="0"/>
          <w:numId w:val="6"/>
        </w:numPr>
      </w:pPr>
      <w:r>
        <w:t xml:space="preserve">Obtain and discuss answers to the questions </w:t>
      </w:r>
    </w:p>
    <w:p w14:paraId="4AB928F7" w14:textId="30E94BD4" w:rsidR="00231BE6" w:rsidRDefault="00231BE6" w:rsidP="00011CD6">
      <w:pPr>
        <w:pStyle w:val="ListParagraph"/>
        <w:numPr>
          <w:ilvl w:val="0"/>
          <w:numId w:val="6"/>
        </w:numPr>
      </w:pPr>
      <w:r>
        <w:t>Document the answers</w:t>
      </w:r>
    </w:p>
    <w:p w14:paraId="010ED7A4" w14:textId="28C6EB2D" w:rsidR="00231BE6" w:rsidRDefault="00231BE6" w:rsidP="00011CD6">
      <w:pPr>
        <w:pStyle w:val="ListParagraph"/>
        <w:numPr>
          <w:ilvl w:val="0"/>
          <w:numId w:val="6"/>
        </w:numPr>
      </w:pPr>
      <w:r>
        <w:t xml:space="preserve">Follow up as needed in future meetings or interviews </w:t>
      </w:r>
    </w:p>
    <w:p w14:paraId="7238E9B2" w14:textId="6736E4B9" w:rsidR="00231BE6" w:rsidRDefault="00231BE6" w:rsidP="00231BE6">
      <w:pPr>
        <w:pStyle w:val="ListParagraph"/>
        <w:numPr>
          <w:ilvl w:val="0"/>
          <w:numId w:val="3"/>
        </w:numPr>
      </w:pPr>
      <w:r>
        <w:t>Ans:</w:t>
      </w:r>
    </w:p>
    <w:p w14:paraId="3FF171E9" w14:textId="69907E17" w:rsidR="00231BE6" w:rsidRDefault="00446E4E" w:rsidP="00231BE6">
      <w:pPr>
        <w:pStyle w:val="ListParagraph"/>
        <w:numPr>
          <w:ilvl w:val="0"/>
          <w:numId w:val="6"/>
        </w:numPr>
      </w:pPr>
      <w:r>
        <w:t xml:space="preserve">One benefit is researching previous solutions of other people can help generate new ideas to enhance their business functions. </w:t>
      </w:r>
    </w:p>
    <w:p w14:paraId="674218DC" w14:textId="6C015C47" w:rsidR="00446E4E" w:rsidRDefault="00446E4E" w:rsidP="00446E4E">
      <w:pPr>
        <w:pStyle w:val="ListParagraph"/>
        <w:numPr>
          <w:ilvl w:val="0"/>
          <w:numId w:val="3"/>
        </w:numPr>
      </w:pPr>
      <w:r>
        <w:t>Ans:</w:t>
      </w:r>
    </w:p>
    <w:p w14:paraId="0B3E0CED" w14:textId="15667EFB" w:rsidR="00446E4E" w:rsidRDefault="00446E4E" w:rsidP="00446E4E">
      <w:pPr>
        <w:pStyle w:val="ListParagraph"/>
        <w:numPr>
          <w:ilvl w:val="0"/>
          <w:numId w:val="6"/>
        </w:numPr>
      </w:pPr>
      <w:r>
        <w:t>Internal (persons within the organization)</w:t>
      </w:r>
    </w:p>
    <w:p w14:paraId="05F20C5B" w14:textId="5E658499" w:rsidR="00446E4E" w:rsidRDefault="00446E4E" w:rsidP="00446E4E">
      <w:pPr>
        <w:pStyle w:val="ListParagraph"/>
        <w:numPr>
          <w:ilvl w:val="0"/>
          <w:numId w:val="6"/>
        </w:numPr>
      </w:pPr>
      <w:r>
        <w:t>External (persons outside the organization)</w:t>
      </w:r>
    </w:p>
    <w:p w14:paraId="19EFBC6F" w14:textId="60743F0B" w:rsidR="00446E4E" w:rsidRDefault="00446E4E" w:rsidP="00446E4E">
      <w:pPr>
        <w:pStyle w:val="ListParagraph"/>
        <w:numPr>
          <w:ilvl w:val="0"/>
          <w:numId w:val="6"/>
        </w:numPr>
      </w:pPr>
      <w:r>
        <w:t>Operational (persons who interact with the system regularly)</w:t>
      </w:r>
    </w:p>
    <w:p w14:paraId="6C868A8F" w14:textId="47A466A1" w:rsidR="00446E4E" w:rsidRDefault="00446E4E" w:rsidP="00446E4E">
      <w:pPr>
        <w:pStyle w:val="ListParagraph"/>
        <w:numPr>
          <w:ilvl w:val="0"/>
          <w:numId w:val="6"/>
        </w:numPr>
      </w:pPr>
      <w:r>
        <w:t>Executive (persons who don’t interact directly, but use the information)</w:t>
      </w:r>
    </w:p>
    <w:p w14:paraId="09020974" w14:textId="331B53C5" w:rsidR="00446E4E" w:rsidRDefault="00446E4E" w:rsidP="00446E4E">
      <w:pPr>
        <w:pStyle w:val="ListParagraph"/>
        <w:numPr>
          <w:ilvl w:val="0"/>
          <w:numId w:val="3"/>
        </w:numPr>
      </w:pPr>
      <w:r>
        <w:lastRenderedPageBreak/>
        <w:t>Ans:</w:t>
      </w:r>
    </w:p>
    <w:p w14:paraId="3A69709A" w14:textId="46EE25D7" w:rsidR="00446E4E" w:rsidRDefault="005E4B84" w:rsidP="00446E4E">
      <w:pPr>
        <w:pStyle w:val="ListParagraph"/>
        <w:numPr>
          <w:ilvl w:val="0"/>
          <w:numId w:val="6"/>
        </w:numPr>
      </w:pPr>
      <w:r>
        <w:t>The open-items list provides a tracking list with the tracking item, person assigned for that item, tracking completion status for the item. The open-items list is important because throughout the project there will be some issues where they can’t be answered directly, so throughout the stages of the project these issues will be resolved by using the open-items list which will make every issue resolved in an organized matter.</w:t>
      </w:r>
    </w:p>
    <w:p w14:paraId="255B482D" w14:textId="684D1BCA" w:rsidR="005E4B84" w:rsidRDefault="005E4B84" w:rsidP="005E4B84">
      <w:pPr>
        <w:pStyle w:val="ListParagraph"/>
        <w:numPr>
          <w:ilvl w:val="0"/>
          <w:numId w:val="3"/>
        </w:numPr>
      </w:pPr>
      <w:r>
        <w:t>Ans:</w:t>
      </w:r>
    </w:p>
    <w:p w14:paraId="71300A64" w14:textId="0D0EADFF" w:rsidR="005E4B84" w:rsidRDefault="005E4B84" w:rsidP="005E4B84">
      <w:pPr>
        <w:pStyle w:val="ListParagraph"/>
        <w:numPr>
          <w:ilvl w:val="0"/>
          <w:numId w:val="6"/>
        </w:numPr>
      </w:pPr>
      <w:r>
        <w:t>Interviewing users and other stakeholders</w:t>
      </w:r>
    </w:p>
    <w:p w14:paraId="0735C79D" w14:textId="425F822F" w:rsidR="005E4B84" w:rsidRDefault="005E4B84" w:rsidP="005E4B84">
      <w:pPr>
        <w:pStyle w:val="ListParagraph"/>
        <w:numPr>
          <w:ilvl w:val="0"/>
          <w:numId w:val="6"/>
        </w:numPr>
      </w:pPr>
      <w:r>
        <w:t>Distributing and collecting questionnaires</w:t>
      </w:r>
    </w:p>
    <w:p w14:paraId="65121AB7" w14:textId="4F75E1BD" w:rsidR="005E4B84" w:rsidRDefault="005E4B84" w:rsidP="005E4B84">
      <w:pPr>
        <w:pStyle w:val="ListParagraph"/>
        <w:numPr>
          <w:ilvl w:val="0"/>
          <w:numId w:val="6"/>
        </w:numPr>
      </w:pPr>
      <w:r>
        <w:t>Reviewing inputs, outputs and documentation</w:t>
      </w:r>
    </w:p>
    <w:p w14:paraId="7861EA05" w14:textId="207DBF59" w:rsidR="005E4B84" w:rsidRDefault="005E4B84" w:rsidP="005E4B84">
      <w:pPr>
        <w:pStyle w:val="ListParagraph"/>
        <w:numPr>
          <w:ilvl w:val="0"/>
          <w:numId w:val="6"/>
        </w:numPr>
      </w:pPr>
      <w:r>
        <w:t>Observing and documenting business procedures</w:t>
      </w:r>
    </w:p>
    <w:p w14:paraId="13226FA8" w14:textId="21B424F6" w:rsidR="005E4B84" w:rsidRDefault="005E4B84" w:rsidP="005E4B84">
      <w:pPr>
        <w:pStyle w:val="ListParagraph"/>
        <w:numPr>
          <w:ilvl w:val="0"/>
          <w:numId w:val="6"/>
        </w:numPr>
      </w:pPr>
      <w:r>
        <w:t>Researching vendor solutions</w:t>
      </w:r>
    </w:p>
    <w:p w14:paraId="16FAAE96" w14:textId="174B4630" w:rsidR="005E4B84" w:rsidRDefault="005E4B84" w:rsidP="005E4B84">
      <w:pPr>
        <w:pStyle w:val="ListParagraph"/>
        <w:numPr>
          <w:ilvl w:val="0"/>
          <w:numId w:val="6"/>
        </w:numPr>
      </w:pPr>
      <w:r>
        <w:t>Collecting active user comments and suggestions</w:t>
      </w:r>
    </w:p>
    <w:p w14:paraId="444D76AD" w14:textId="4B210835" w:rsidR="005E4B84" w:rsidRDefault="00E14D7A" w:rsidP="00E14D7A">
      <w:pPr>
        <w:pStyle w:val="ListParagraph"/>
        <w:numPr>
          <w:ilvl w:val="0"/>
          <w:numId w:val="3"/>
        </w:numPr>
      </w:pPr>
      <w:r>
        <w:t>Ans:</w:t>
      </w:r>
    </w:p>
    <w:p w14:paraId="4D44B1E5" w14:textId="25E22D1D" w:rsidR="00E14D7A" w:rsidRDefault="00E14D7A" w:rsidP="00E14D7A">
      <w:pPr>
        <w:pStyle w:val="ListParagraph"/>
        <w:numPr>
          <w:ilvl w:val="0"/>
          <w:numId w:val="6"/>
        </w:numPr>
      </w:pPr>
      <w:r>
        <w:t xml:space="preserve">Project scope management </w:t>
      </w:r>
    </w:p>
    <w:p w14:paraId="70E97BF0" w14:textId="67ACCE30" w:rsidR="00E14D7A" w:rsidRDefault="00E14D7A" w:rsidP="00E14D7A">
      <w:pPr>
        <w:pStyle w:val="ListParagraph"/>
        <w:numPr>
          <w:ilvl w:val="0"/>
          <w:numId w:val="6"/>
        </w:numPr>
      </w:pPr>
      <w:r>
        <w:t>Project time Management</w:t>
      </w:r>
    </w:p>
    <w:p w14:paraId="629CBFB8" w14:textId="6B6EF8CD" w:rsidR="00E14D7A" w:rsidRDefault="00E14D7A" w:rsidP="00E14D7A">
      <w:pPr>
        <w:pStyle w:val="ListParagraph"/>
        <w:numPr>
          <w:ilvl w:val="0"/>
          <w:numId w:val="6"/>
        </w:numPr>
      </w:pPr>
      <w:r>
        <w:t>Project cost management</w:t>
      </w:r>
    </w:p>
    <w:p w14:paraId="1B4BC9DC" w14:textId="38DB43D7" w:rsidR="00E14D7A" w:rsidRDefault="00E14D7A" w:rsidP="00E14D7A">
      <w:pPr>
        <w:pStyle w:val="ListParagraph"/>
        <w:numPr>
          <w:ilvl w:val="0"/>
          <w:numId w:val="6"/>
        </w:numPr>
      </w:pPr>
      <w:r>
        <w:t>Project quality management</w:t>
      </w:r>
    </w:p>
    <w:p w14:paraId="4EC665CC" w14:textId="58E53A79" w:rsidR="00E14D7A" w:rsidRDefault="00E14D7A" w:rsidP="00E14D7A">
      <w:pPr>
        <w:pStyle w:val="ListParagraph"/>
        <w:numPr>
          <w:ilvl w:val="0"/>
          <w:numId w:val="6"/>
        </w:numPr>
      </w:pPr>
      <w:r>
        <w:t>Project risk management</w:t>
      </w:r>
    </w:p>
    <w:p w14:paraId="6D012C84" w14:textId="00EF9ECC" w:rsidR="00E14D7A" w:rsidRDefault="00E14D7A" w:rsidP="00E14D7A">
      <w:pPr>
        <w:pStyle w:val="ListParagraph"/>
        <w:numPr>
          <w:ilvl w:val="0"/>
          <w:numId w:val="6"/>
        </w:numPr>
      </w:pPr>
      <w:r>
        <w:t>Project communication management</w:t>
      </w:r>
    </w:p>
    <w:p w14:paraId="03ABB5A1" w14:textId="782C529D" w:rsidR="00E14D7A" w:rsidRDefault="00E14D7A" w:rsidP="00E14D7A">
      <w:pPr>
        <w:pStyle w:val="ListParagraph"/>
        <w:numPr>
          <w:ilvl w:val="0"/>
          <w:numId w:val="6"/>
        </w:numPr>
      </w:pPr>
      <w:r>
        <w:t>Project human resources management</w:t>
      </w:r>
    </w:p>
    <w:p w14:paraId="576A51B0" w14:textId="3F76C6E0" w:rsidR="00E14D7A" w:rsidRDefault="00E14D7A" w:rsidP="00E14D7A">
      <w:pPr>
        <w:pStyle w:val="ListParagraph"/>
        <w:numPr>
          <w:ilvl w:val="0"/>
          <w:numId w:val="6"/>
        </w:numPr>
      </w:pPr>
      <w:r>
        <w:t>Project procurement management</w:t>
      </w:r>
    </w:p>
    <w:p w14:paraId="6E6EE0BD" w14:textId="77777777" w:rsidR="002300F2" w:rsidRDefault="002300F2" w:rsidP="002300F2">
      <w:pPr>
        <w:pStyle w:val="ListParagraph"/>
        <w:numPr>
          <w:ilvl w:val="0"/>
          <w:numId w:val="6"/>
        </w:numPr>
      </w:pPr>
      <w:r>
        <w:t>Project integration management</w:t>
      </w:r>
    </w:p>
    <w:p w14:paraId="56655A9B" w14:textId="17FE1B09" w:rsidR="005F420E" w:rsidRDefault="00263C5F" w:rsidP="005F420E">
      <w:pPr>
        <w:pStyle w:val="ListParagraph"/>
        <w:numPr>
          <w:ilvl w:val="0"/>
          <w:numId w:val="3"/>
        </w:numPr>
      </w:pPr>
      <w:r>
        <w:t xml:space="preserve">Ans: </w:t>
      </w:r>
    </w:p>
    <w:p w14:paraId="085EB07C" w14:textId="552AA571" w:rsidR="005F420E" w:rsidRDefault="00E72A26" w:rsidP="005F420E">
      <w:pPr>
        <w:pStyle w:val="ListParagraph"/>
        <w:ind w:left="1080"/>
      </w:pPr>
      <w:r>
        <w:t xml:space="preserve"> </w:t>
      </w:r>
      <w:r w:rsidR="00F53D27">
        <w:t>-</w:t>
      </w:r>
      <w:r w:rsidR="005F420E">
        <w:t xml:space="preserve">      Horizontal user roles</w:t>
      </w:r>
    </w:p>
    <w:p w14:paraId="33A52F28" w14:textId="33568C92" w:rsidR="005F420E" w:rsidRDefault="005F420E" w:rsidP="005F420E">
      <w:pPr>
        <w:pStyle w:val="ListParagraph"/>
        <w:ind w:left="1080"/>
      </w:pPr>
      <w:r>
        <w:t xml:space="preserve"> </w:t>
      </w:r>
      <w:r w:rsidR="00E72A26">
        <w:t>-</w:t>
      </w:r>
      <w:r>
        <w:t xml:space="preserve">      Vertical user roles</w:t>
      </w:r>
    </w:p>
    <w:p w14:paraId="0A5FD9F3" w14:textId="546766C7" w:rsidR="005F420E" w:rsidRDefault="00501FF9" w:rsidP="00740980">
      <w:pPr>
        <w:pStyle w:val="ListParagraph"/>
        <w:numPr>
          <w:ilvl w:val="0"/>
          <w:numId w:val="3"/>
        </w:numPr>
      </w:pPr>
      <w:r>
        <w:t>Ans:</w:t>
      </w:r>
    </w:p>
    <w:p w14:paraId="057060DC" w14:textId="32BB82E5" w:rsidR="00501FF9" w:rsidRDefault="00E72A26" w:rsidP="00501FF9">
      <w:pPr>
        <w:pStyle w:val="ListParagraph"/>
        <w:ind w:left="1080"/>
      </w:pPr>
      <w:r>
        <w:t xml:space="preserve"> -</w:t>
      </w:r>
      <w:r w:rsidR="00501FF9">
        <w:t xml:space="preserve">     </w:t>
      </w:r>
      <w:r w:rsidR="00A3061A">
        <w:t xml:space="preserve"> </w:t>
      </w:r>
      <w:r w:rsidR="00501FF9">
        <w:t xml:space="preserve">User Goal </w:t>
      </w:r>
      <w:r w:rsidR="00F53D27">
        <w:t>tec</w:t>
      </w:r>
      <w:r w:rsidR="00501FF9">
        <w:t>hnique</w:t>
      </w:r>
    </w:p>
    <w:p w14:paraId="64995A70" w14:textId="3D137D99" w:rsidR="00F53D27" w:rsidRDefault="00A3061A" w:rsidP="00501FF9">
      <w:pPr>
        <w:pStyle w:val="ListParagraph"/>
        <w:ind w:left="1080"/>
      </w:pPr>
      <w:r>
        <w:t xml:space="preserve"> </w:t>
      </w:r>
      <w:r w:rsidR="00E72A26">
        <w:t>-</w:t>
      </w:r>
      <w:r w:rsidR="00F53D27">
        <w:t xml:space="preserve">      Event decomposition technique</w:t>
      </w:r>
    </w:p>
    <w:p w14:paraId="6A2F6648" w14:textId="62B7DBBE" w:rsidR="00F53D27" w:rsidRDefault="00BD40E8" w:rsidP="00F53D27">
      <w:pPr>
        <w:pStyle w:val="ListParagraph"/>
        <w:numPr>
          <w:ilvl w:val="0"/>
          <w:numId w:val="3"/>
        </w:numPr>
      </w:pPr>
      <w:r>
        <w:t>Ans:</w:t>
      </w:r>
    </w:p>
    <w:p w14:paraId="69271109" w14:textId="77777777" w:rsidR="00E60B0A" w:rsidRDefault="00A3061A" w:rsidP="00740980">
      <w:pPr>
        <w:pStyle w:val="ListParagraph"/>
        <w:ind w:left="1080"/>
      </w:pPr>
      <w:r>
        <w:t>-</w:t>
      </w:r>
      <w:r w:rsidR="00740980">
        <w:t xml:space="preserve">      </w:t>
      </w:r>
      <w:r w:rsidR="00E60B0A">
        <w:t xml:space="preserve">External event </w:t>
      </w:r>
    </w:p>
    <w:p w14:paraId="158F2C2F" w14:textId="1A461FFF" w:rsidR="00740980" w:rsidRDefault="00E60B0A" w:rsidP="00740980">
      <w:pPr>
        <w:pStyle w:val="ListParagraph"/>
        <w:ind w:left="1080"/>
      </w:pPr>
      <w:r>
        <w:t>-      Temporal event</w:t>
      </w:r>
      <w:r w:rsidR="00740980">
        <w:t xml:space="preserve"> </w:t>
      </w:r>
    </w:p>
    <w:p w14:paraId="2BCF8CE9" w14:textId="77777777" w:rsidR="006D7560" w:rsidRDefault="006D7560" w:rsidP="00740980">
      <w:pPr>
        <w:pStyle w:val="ListParagraph"/>
        <w:ind w:left="1080"/>
      </w:pPr>
      <w:r>
        <w:t>-      State event</w:t>
      </w:r>
    </w:p>
    <w:p w14:paraId="545D926F" w14:textId="4275EA54" w:rsidR="006D7560" w:rsidRDefault="006D7560" w:rsidP="006D7560">
      <w:r>
        <w:t xml:space="preserve">              14) Ans:</w:t>
      </w:r>
    </w:p>
    <w:p w14:paraId="003C6898" w14:textId="77777777" w:rsidR="008D6887" w:rsidRDefault="008D6887" w:rsidP="008D6887">
      <w:r>
        <w:t xml:space="preserve">                     -     CRUD is create read update and delete</w:t>
      </w:r>
    </w:p>
    <w:p w14:paraId="2885417F" w14:textId="7D1B2DF4" w:rsidR="008D6887" w:rsidRDefault="008D6887" w:rsidP="008D6887">
      <w:r>
        <w:t xml:space="preserve">              15) Ans:</w:t>
      </w:r>
    </w:p>
    <w:p w14:paraId="1467D359" w14:textId="147EDAEE" w:rsidR="00547454" w:rsidRDefault="00547454" w:rsidP="008D6887">
      <w:r>
        <w:t xml:space="preserve">                     -    Brainstorming technique</w:t>
      </w:r>
      <w:r w:rsidR="00AB7ED8">
        <w:t xml:space="preserve"> and noun technique</w:t>
      </w:r>
    </w:p>
    <w:p w14:paraId="516AFCA8" w14:textId="77777777" w:rsidR="00385989" w:rsidRDefault="00385989" w:rsidP="008D6887">
      <w:r>
        <w:t xml:space="preserve">                     -    Noun techniques</w:t>
      </w:r>
    </w:p>
    <w:p w14:paraId="106B8C48" w14:textId="4ED9E256" w:rsidR="00385989" w:rsidRDefault="00385989" w:rsidP="008D6887">
      <w:r>
        <w:t xml:space="preserve">              16) Ans:</w:t>
      </w:r>
    </w:p>
    <w:p w14:paraId="0E2305C8" w14:textId="77777777" w:rsidR="00CC2222" w:rsidRDefault="00CC2222" w:rsidP="008D6887">
      <w:r>
        <w:t xml:space="preserve">                    -     Binary Association</w:t>
      </w:r>
    </w:p>
    <w:p w14:paraId="70A17569" w14:textId="643662E8" w:rsidR="00CC2222" w:rsidRDefault="00CC2222" w:rsidP="008D6887">
      <w:r>
        <w:lastRenderedPageBreak/>
        <w:t xml:space="preserve">                </w:t>
      </w:r>
      <w:r w:rsidR="004C74BF">
        <w:t xml:space="preserve">   -     </w:t>
      </w:r>
      <w:r w:rsidR="00987D2B">
        <w:t xml:space="preserve"> </w:t>
      </w:r>
      <w:r w:rsidR="00285A18">
        <w:t>Unary Association</w:t>
      </w:r>
    </w:p>
    <w:p w14:paraId="0219ABD3" w14:textId="2A0703DF" w:rsidR="00A1364B" w:rsidRDefault="00A1364B" w:rsidP="008D6887">
      <w:r>
        <w:t xml:space="preserve">                   -      </w:t>
      </w:r>
      <w:proofErr w:type="spellStart"/>
      <w:r>
        <w:t>Tenary</w:t>
      </w:r>
      <w:proofErr w:type="spellEnd"/>
      <w:r>
        <w:t xml:space="preserve"> Association</w:t>
      </w:r>
    </w:p>
    <w:p w14:paraId="4F57CD69" w14:textId="044E69BB" w:rsidR="00646C80" w:rsidRDefault="00646C80" w:rsidP="008D6887">
      <w:r>
        <w:t xml:space="preserve">                 </w:t>
      </w:r>
      <w:r w:rsidR="00987D2B">
        <w:t xml:space="preserve"> </w:t>
      </w:r>
      <w:r>
        <w:t xml:space="preserve"> -      N-</w:t>
      </w:r>
      <w:proofErr w:type="spellStart"/>
      <w:r>
        <w:t>ary</w:t>
      </w:r>
      <w:proofErr w:type="spellEnd"/>
      <w:r>
        <w:t xml:space="preserve"> Association</w:t>
      </w:r>
    </w:p>
    <w:p w14:paraId="0F463A3B" w14:textId="49640C13" w:rsidR="00E60B0A" w:rsidRDefault="00DA75A3" w:rsidP="008D6887">
      <w:r>
        <w:t xml:space="preserve">               17) Ans:</w:t>
      </w:r>
    </w:p>
    <w:p w14:paraId="4FAB46AB" w14:textId="205C52FD" w:rsidR="00DA75A3" w:rsidRDefault="00DA75A3" w:rsidP="008D6887">
      <w:r>
        <w:t xml:space="preserve">                </w:t>
      </w:r>
      <w:r w:rsidR="00987D2B">
        <w:t xml:space="preserve">  -       An ERD </w:t>
      </w:r>
      <w:r w:rsidR="00807DD0">
        <w:t xml:space="preserve">is a type of structural diagram </w:t>
      </w:r>
      <w:r w:rsidR="007748D0">
        <w:t>for use in database design.</w:t>
      </w:r>
    </w:p>
    <w:p w14:paraId="10E86990" w14:textId="5C805F79" w:rsidR="00331DC4" w:rsidRDefault="00331DC4" w:rsidP="008D6887">
      <w:r>
        <w:t xml:space="preserve">               18) Ans:</w:t>
      </w:r>
    </w:p>
    <w:p w14:paraId="28E3D475" w14:textId="77777777" w:rsidR="005F3DE2" w:rsidRDefault="005F3DE2" w:rsidP="008D6887">
      <w:r>
        <w:t xml:space="preserve">                -         Architectural Design</w:t>
      </w:r>
    </w:p>
    <w:p w14:paraId="6B0CA531" w14:textId="6BE54E87" w:rsidR="005F3DE2" w:rsidRDefault="005F3DE2" w:rsidP="008D6887">
      <w:r>
        <w:t xml:space="preserve">            </w:t>
      </w:r>
      <w:r w:rsidR="003B6DEA">
        <w:t xml:space="preserve"> </w:t>
      </w:r>
      <w:r>
        <w:t xml:space="preserve">   -          Detailed Design</w:t>
      </w:r>
    </w:p>
    <w:p w14:paraId="6D08DDC0" w14:textId="77777777" w:rsidR="003B6DEA" w:rsidRDefault="005F3DE2" w:rsidP="008D6887">
      <w:r>
        <w:t xml:space="preserve">            </w:t>
      </w:r>
      <w:r w:rsidR="003B6DEA">
        <w:t xml:space="preserve">  19) Ans:</w:t>
      </w:r>
    </w:p>
    <w:p w14:paraId="32E5C81F" w14:textId="77777777" w:rsidR="00ED3D4E" w:rsidRDefault="00ED3D4E" w:rsidP="008D6887">
      <w:r>
        <w:t xml:space="preserve">               -          local area network</w:t>
      </w:r>
    </w:p>
    <w:p w14:paraId="0BC166D3" w14:textId="77777777" w:rsidR="00FA3A93" w:rsidRDefault="00FA3A93" w:rsidP="008D6887">
      <w:r>
        <w:t xml:space="preserve">               -          Client Server Architecture</w:t>
      </w:r>
    </w:p>
    <w:p w14:paraId="36A2F344" w14:textId="77777777" w:rsidR="006D67D5" w:rsidRDefault="006D67D5" w:rsidP="008D6887">
      <w:r>
        <w:t xml:space="preserve">              -           Client computers</w:t>
      </w:r>
    </w:p>
    <w:p w14:paraId="3C3D4862" w14:textId="77777777" w:rsidR="006D67D5" w:rsidRDefault="006D67D5" w:rsidP="008D6887">
      <w:r>
        <w:t xml:space="preserve">               -          Server computers</w:t>
      </w:r>
    </w:p>
    <w:p w14:paraId="77A38A07" w14:textId="1452E564" w:rsidR="006D67D5" w:rsidRDefault="006D67D5" w:rsidP="008D6887">
      <w:r>
        <w:t xml:space="preserve">           </w:t>
      </w:r>
      <w:r w:rsidR="00496AB8">
        <w:t xml:space="preserve"> 20) Ans:</w:t>
      </w:r>
    </w:p>
    <w:p w14:paraId="6FBB0AAE" w14:textId="77777777" w:rsidR="00BE1268" w:rsidRDefault="00BE1268" w:rsidP="008D6887">
      <w:r>
        <w:t xml:space="preserve">              -           Hypertext markup language</w:t>
      </w:r>
    </w:p>
    <w:p w14:paraId="759599FD" w14:textId="6701D012" w:rsidR="00BE1268" w:rsidRDefault="00BE1268" w:rsidP="008D6887">
      <w:r>
        <w:t xml:space="preserve">             -            Transmission control Protocol/ Internet protocol (TCP/IP)</w:t>
      </w:r>
    </w:p>
    <w:p w14:paraId="538474FB" w14:textId="5068A511" w:rsidR="00BE1268" w:rsidRDefault="00BE1268" w:rsidP="008D6887">
      <w:r>
        <w:t xml:space="preserve">            21) Ans:</w:t>
      </w:r>
    </w:p>
    <w:p w14:paraId="3A727056" w14:textId="77777777" w:rsidR="00945A2A" w:rsidRDefault="00945A2A" w:rsidP="008D6887">
      <w:r>
        <w:t xml:space="preserve">            -            view layer</w:t>
      </w:r>
    </w:p>
    <w:p w14:paraId="423B6E0B" w14:textId="77777777" w:rsidR="00945A2A" w:rsidRDefault="00945A2A" w:rsidP="008D6887">
      <w:r>
        <w:t xml:space="preserve">            -            business logic layer/ domain layer</w:t>
      </w:r>
    </w:p>
    <w:p w14:paraId="41043A82" w14:textId="77777777" w:rsidR="00C82233" w:rsidRDefault="00C82233" w:rsidP="008D6887">
      <w:r>
        <w:t xml:space="preserve">           -             Data layer</w:t>
      </w:r>
    </w:p>
    <w:p w14:paraId="5A4573E1" w14:textId="4BFB1141" w:rsidR="00C82233" w:rsidRDefault="00092F84" w:rsidP="008D6887">
      <w:r>
        <w:t xml:space="preserve">            22) Ans:</w:t>
      </w:r>
    </w:p>
    <w:p w14:paraId="79D1D203" w14:textId="25508872" w:rsidR="00092F84" w:rsidRDefault="00092F84" w:rsidP="008D6887">
      <w:r>
        <w:t xml:space="preserve">                -        </w:t>
      </w:r>
      <w:r w:rsidR="007525A6">
        <w:t>Detailed reports</w:t>
      </w:r>
    </w:p>
    <w:p w14:paraId="1D8F50E3" w14:textId="2A8482EE" w:rsidR="007525A6" w:rsidRDefault="007525A6" w:rsidP="008D6887">
      <w:r>
        <w:t xml:space="preserve">               -         Summary reports</w:t>
      </w:r>
    </w:p>
    <w:p w14:paraId="5BB77B70" w14:textId="77777777" w:rsidR="007C0DBB" w:rsidRDefault="007C0DBB" w:rsidP="008D6887">
      <w:r>
        <w:t xml:space="preserve">              -          Exception reports</w:t>
      </w:r>
    </w:p>
    <w:p w14:paraId="4DCB0670" w14:textId="1CEB7F8F" w:rsidR="007C0DBB" w:rsidRDefault="007C0DBB" w:rsidP="008D6887">
      <w:r>
        <w:t xml:space="preserve">      </w:t>
      </w:r>
      <w:r w:rsidR="00106AC7">
        <w:t xml:space="preserve"> </w:t>
      </w:r>
      <w:r>
        <w:t xml:space="preserve">       -          Executive reports</w:t>
      </w:r>
    </w:p>
    <w:p w14:paraId="23E3EA69" w14:textId="77777777" w:rsidR="004E5E29" w:rsidRDefault="004E5E29" w:rsidP="008D6887">
      <w:r>
        <w:t xml:space="preserve">              -          Internal output</w:t>
      </w:r>
    </w:p>
    <w:p w14:paraId="79A4913D" w14:textId="691CD21A" w:rsidR="004E5E29" w:rsidRDefault="004E5E29" w:rsidP="008D6887">
      <w:r>
        <w:t xml:space="preserve">              -       External Output</w:t>
      </w:r>
    </w:p>
    <w:p w14:paraId="11B521A4" w14:textId="5F2B3704" w:rsidR="004E5E29" w:rsidRDefault="004E5E29" w:rsidP="008D6887">
      <w:r>
        <w:t xml:space="preserve">              - </w:t>
      </w:r>
      <w:r w:rsidR="00344367">
        <w:t xml:space="preserve">       Turnaround document</w:t>
      </w:r>
    </w:p>
    <w:p w14:paraId="50E2EF96" w14:textId="25DEF554" w:rsidR="0056300F" w:rsidRDefault="0056300F" w:rsidP="0056300F">
      <w:r>
        <w:t xml:space="preserve">             23) Ans:</w:t>
      </w:r>
    </w:p>
    <w:p w14:paraId="75766A75" w14:textId="3A3A2222" w:rsidR="0056300F" w:rsidRDefault="0056300F" w:rsidP="0056300F">
      <w:pPr>
        <w:ind w:left="720"/>
      </w:pPr>
      <w:r>
        <w:lastRenderedPageBreak/>
        <w:t>- activity diagram defines user (or system) activities, defines what each person does, shows sequential flow of these activities.</w:t>
      </w:r>
    </w:p>
    <w:p w14:paraId="633C3556" w14:textId="0AC9039B" w:rsidR="003D1FE7" w:rsidRDefault="003D1FE7" w:rsidP="0056300F">
      <w:pPr>
        <w:ind w:left="720"/>
      </w:pPr>
      <w:r>
        <w:t>24) Ans:</w:t>
      </w:r>
    </w:p>
    <w:p w14:paraId="5C9C030F" w14:textId="6B553C37" w:rsidR="003D1FE7" w:rsidRDefault="003D1FE7" w:rsidP="0056300F">
      <w:pPr>
        <w:ind w:left="720"/>
      </w:pPr>
      <w:r>
        <w:t>- an information system is a collection of interrelated components used to collect, process, store, and provide information for the system.</w:t>
      </w:r>
    </w:p>
    <w:p w14:paraId="3FF3F3A1" w14:textId="6AAEFA96" w:rsidR="003D1FE7" w:rsidRDefault="003D1FE7" w:rsidP="0056300F">
      <w:pPr>
        <w:ind w:left="720"/>
      </w:pPr>
      <w:r>
        <w:t xml:space="preserve">25) a use case is a list of events defining the interaction between a role and a system to achieve a goal. </w:t>
      </w:r>
    </w:p>
    <w:p w14:paraId="7254756C" w14:textId="393FF20D" w:rsidR="00C5464D" w:rsidRDefault="00C5464D" w:rsidP="00C5464D">
      <w:pPr>
        <w:ind w:left="720"/>
      </w:pPr>
      <w:r>
        <w:t>26) Ans:</w:t>
      </w:r>
    </w:p>
    <w:p w14:paraId="6535B762" w14:textId="14D8861F" w:rsidR="00C5464D" w:rsidRDefault="00C5464D" w:rsidP="00C5464D">
      <w:pPr>
        <w:ind w:left="720"/>
      </w:pPr>
      <w:r>
        <w:t>- design for consistency</w:t>
      </w:r>
    </w:p>
    <w:p w14:paraId="263B31F2" w14:textId="2A31BB7E" w:rsidR="00C5464D" w:rsidRDefault="00C5464D" w:rsidP="00C5464D">
      <w:pPr>
        <w:ind w:left="720"/>
      </w:pPr>
      <w:r>
        <w:t>- provide shortcuts</w:t>
      </w:r>
    </w:p>
    <w:p w14:paraId="50F29A34" w14:textId="50282BEE" w:rsidR="00C5464D" w:rsidRDefault="00C5464D" w:rsidP="00C5464D">
      <w:pPr>
        <w:ind w:left="720"/>
      </w:pPr>
      <w:r>
        <w:t>- provide feedback</w:t>
      </w:r>
    </w:p>
    <w:p w14:paraId="1534F2A8" w14:textId="67209E22" w:rsidR="00C5464D" w:rsidRDefault="00C5464D" w:rsidP="00C5464D">
      <w:pPr>
        <w:ind w:left="720"/>
      </w:pPr>
      <w:r>
        <w:t>- error handling that provides guidance</w:t>
      </w:r>
    </w:p>
    <w:p w14:paraId="3D701792" w14:textId="41ED4870" w:rsidR="00C5464D" w:rsidRDefault="00C5464D" w:rsidP="00C5464D">
      <w:pPr>
        <w:ind w:left="720"/>
      </w:pPr>
      <w:r>
        <w:t>- easy reversal of actions (redo, cancel…)</w:t>
      </w:r>
    </w:p>
    <w:p w14:paraId="76ADEFB2" w14:textId="6FF958D6" w:rsidR="00C5464D" w:rsidRDefault="00C5464D" w:rsidP="00C5464D">
      <w:pPr>
        <w:ind w:left="720"/>
      </w:pPr>
      <w:r>
        <w:t xml:space="preserve">- </w:t>
      </w:r>
      <w:r w:rsidR="00947005">
        <w:t xml:space="preserve">dialogues should yield closure </w:t>
      </w:r>
    </w:p>
    <w:p w14:paraId="47684334" w14:textId="5E0BA6B2" w:rsidR="00C5464D" w:rsidRDefault="00C5464D" w:rsidP="00C5464D">
      <w:pPr>
        <w:ind w:left="720"/>
      </w:pPr>
      <w:r>
        <w:t>27) Ans:</w:t>
      </w:r>
    </w:p>
    <w:p w14:paraId="0006EECF" w14:textId="040F7078" w:rsidR="00C5464D" w:rsidRDefault="00C5464D" w:rsidP="00C5464D">
      <w:pPr>
        <w:ind w:left="720"/>
      </w:pPr>
      <w:r>
        <w:t>- value limit controls</w:t>
      </w:r>
    </w:p>
    <w:p w14:paraId="06C3EC6B" w14:textId="665C755D" w:rsidR="00C5464D" w:rsidRDefault="00C5464D" w:rsidP="00C5464D">
      <w:pPr>
        <w:ind w:left="720"/>
      </w:pPr>
      <w:r>
        <w:t>- completeness controls</w:t>
      </w:r>
    </w:p>
    <w:p w14:paraId="5BAA5A5F" w14:textId="45D0626B" w:rsidR="00C5464D" w:rsidRDefault="00C5464D" w:rsidP="00C5464D">
      <w:pPr>
        <w:ind w:left="720"/>
      </w:pPr>
      <w:r>
        <w:t>- data validation controls</w:t>
      </w:r>
    </w:p>
    <w:p w14:paraId="78E94254" w14:textId="335A831B" w:rsidR="00C5464D" w:rsidRDefault="00C5464D" w:rsidP="00C5464D">
      <w:pPr>
        <w:ind w:left="720"/>
      </w:pPr>
      <w:r>
        <w:t>- field combination controls</w:t>
      </w:r>
    </w:p>
    <w:p w14:paraId="3264693E" w14:textId="29FEB7B0" w:rsidR="00947005" w:rsidRDefault="00947005" w:rsidP="00C5464D">
      <w:pPr>
        <w:ind w:left="720"/>
      </w:pPr>
      <w:r>
        <w:t>28) Ans:</w:t>
      </w:r>
    </w:p>
    <w:p w14:paraId="2BD9B321" w14:textId="1522609A" w:rsidR="00947005" w:rsidRDefault="00947005" w:rsidP="00C5464D">
      <w:pPr>
        <w:ind w:left="720"/>
      </w:pPr>
      <w:r>
        <w:t>- human-computer interaction (HCI)</w:t>
      </w:r>
    </w:p>
    <w:p w14:paraId="62E0B908" w14:textId="4A7B1CA3" w:rsidR="00947005" w:rsidRDefault="00947005" w:rsidP="00C5464D">
      <w:pPr>
        <w:ind w:left="720"/>
      </w:pPr>
      <w:r>
        <w:t>- visibility (should be visible to the user)</w:t>
      </w:r>
    </w:p>
    <w:p w14:paraId="0BE13D27" w14:textId="204525E3" w:rsidR="00947005" w:rsidRDefault="00947005" w:rsidP="00C5464D">
      <w:pPr>
        <w:ind w:left="720"/>
      </w:pPr>
      <w:r>
        <w:t xml:space="preserve">- affordance (appearance should suggest its functionality) </w:t>
      </w:r>
    </w:p>
    <w:p w14:paraId="17CB4724" w14:textId="7FBE4DF0" w:rsidR="00947005" w:rsidRDefault="00947005" w:rsidP="00C5464D">
      <w:pPr>
        <w:ind w:left="720"/>
      </w:pPr>
      <w:r>
        <w:t>29) Ans:</w:t>
      </w:r>
    </w:p>
    <w:p w14:paraId="42C0F629" w14:textId="3F0BEDFF" w:rsidR="00947005" w:rsidRDefault="00947005" w:rsidP="00C5464D">
      <w:pPr>
        <w:ind w:left="720"/>
      </w:pPr>
      <w:r>
        <w:t>- accessibility (accessible anywhere with a valid internet connection)</w:t>
      </w:r>
    </w:p>
    <w:p w14:paraId="3CAAD3C2" w14:textId="40409C20" w:rsidR="00947005" w:rsidRDefault="00947005" w:rsidP="00C5464D">
      <w:pPr>
        <w:ind w:left="720"/>
      </w:pPr>
      <w:r>
        <w:t>- low-cost communication</w:t>
      </w:r>
    </w:p>
    <w:p w14:paraId="09B250DE" w14:textId="2CBBC846" w:rsidR="00947005" w:rsidRDefault="00947005" w:rsidP="00C5464D">
      <w:pPr>
        <w:ind w:left="720"/>
      </w:pPr>
      <w:r>
        <w:t>- widely implemented standards</w:t>
      </w:r>
    </w:p>
    <w:p w14:paraId="3AFEEE8F" w14:textId="7071EA5A" w:rsidR="00947005" w:rsidRDefault="00947005" w:rsidP="00C5464D">
      <w:pPr>
        <w:ind w:left="720"/>
      </w:pPr>
      <w:r>
        <w:t>30) Ans:</w:t>
      </w:r>
    </w:p>
    <w:p w14:paraId="5D386D10" w14:textId="679674D9" w:rsidR="00947005" w:rsidRDefault="00947005" w:rsidP="00C5464D">
      <w:pPr>
        <w:ind w:left="720"/>
      </w:pPr>
      <w:r>
        <w:t>- security (can be hacked into)</w:t>
      </w:r>
    </w:p>
    <w:p w14:paraId="120D9F72" w14:textId="2BE7F416" w:rsidR="00947005" w:rsidRDefault="00947005" w:rsidP="00C5464D">
      <w:pPr>
        <w:ind w:left="720"/>
      </w:pPr>
      <w:r>
        <w:t>- throughput (server overload might result to loss of info or lower response time)</w:t>
      </w:r>
    </w:p>
    <w:p w14:paraId="7C8BACAE" w14:textId="654784EC" w:rsidR="00947005" w:rsidRDefault="00947005" w:rsidP="00C5464D">
      <w:pPr>
        <w:ind w:left="720"/>
      </w:pPr>
      <w:r>
        <w:lastRenderedPageBreak/>
        <w:t xml:space="preserve">- changing standards </w:t>
      </w:r>
    </w:p>
    <w:p w14:paraId="03C344FA" w14:textId="2AEAA89E" w:rsidR="00947005" w:rsidRDefault="00947005" w:rsidP="00C5464D">
      <w:pPr>
        <w:ind w:left="720"/>
      </w:pPr>
      <w:r>
        <w:t>31) Ans:</w:t>
      </w:r>
    </w:p>
    <w:p w14:paraId="07539037" w14:textId="611196A7" w:rsidR="00947005" w:rsidRDefault="00947005" w:rsidP="00C5464D">
      <w:pPr>
        <w:ind w:left="720"/>
      </w:pPr>
      <w:r>
        <w:t>- inputs and outputs that directly involve a human user</w:t>
      </w:r>
    </w:p>
    <w:p w14:paraId="7ACD6566" w14:textId="643D7BCE" w:rsidR="00947005" w:rsidRDefault="00947005" w:rsidP="00C5464D">
      <w:pPr>
        <w:ind w:left="720"/>
      </w:pPr>
      <w:r>
        <w:t>32) Ans:</w:t>
      </w:r>
    </w:p>
    <w:p w14:paraId="25C387BF" w14:textId="250BF164" w:rsidR="00947005" w:rsidRDefault="00947005" w:rsidP="00C5464D">
      <w:pPr>
        <w:ind w:left="720"/>
      </w:pPr>
      <w:r>
        <w:t xml:space="preserve">- inputs and outputs that require minimal human intervention </w:t>
      </w:r>
    </w:p>
    <w:p w14:paraId="5638457F" w14:textId="758006B4" w:rsidR="00947005" w:rsidRDefault="00947005" w:rsidP="00C5464D">
      <w:pPr>
        <w:ind w:left="720"/>
      </w:pPr>
      <w:r>
        <w:t>33) Ans:</w:t>
      </w:r>
    </w:p>
    <w:p w14:paraId="4B8E18FB" w14:textId="00ADE45F" w:rsidR="00947005" w:rsidRDefault="00947005" w:rsidP="00C5464D">
      <w:pPr>
        <w:ind w:left="720"/>
      </w:pPr>
      <w:r>
        <w:t xml:space="preserve">- to produce error free </w:t>
      </w:r>
      <w:r w:rsidR="00A731FC">
        <w:t>input</w:t>
      </w:r>
      <w:r>
        <w:t xml:space="preserve"> (human intervention might cause some </w:t>
      </w:r>
      <w:r w:rsidR="00A731FC">
        <w:t>errors in the input)</w:t>
      </w:r>
    </w:p>
    <w:p w14:paraId="2F096588" w14:textId="77777777" w:rsidR="00947005" w:rsidRDefault="00947005" w:rsidP="00C5464D">
      <w:pPr>
        <w:ind w:left="720"/>
      </w:pPr>
    </w:p>
    <w:p w14:paraId="43DB7B93" w14:textId="19BC12D5" w:rsidR="00331DC4" w:rsidRDefault="00331DC4" w:rsidP="008D6887"/>
    <w:sectPr w:rsidR="00331D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81FB4"/>
    <w:multiLevelType w:val="hybridMultilevel"/>
    <w:tmpl w:val="C7DE37FC"/>
    <w:lvl w:ilvl="0" w:tplc="D436D2DC">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6C53308"/>
    <w:multiLevelType w:val="hybridMultilevel"/>
    <w:tmpl w:val="315E5F10"/>
    <w:lvl w:ilvl="0" w:tplc="96E2F47E">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727549"/>
    <w:multiLevelType w:val="hybridMultilevel"/>
    <w:tmpl w:val="204A2A3C"/>
    <w:lvl w:ilvl="0" w:tplc="709A4A20">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9B41D9"/>
    <w:multiLevelType w:val="hybridMultilevel"/>
    <w:tmpl w:val="E0A84E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B7C245F"/>
    <w:multiLevelType w:val="hybridMultilevel"/>
    <w:tmpl w:val="FF1EEEA8"/>
    <w:lvl w:ilvl="0" w:tplc="A67C81E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DD2739"/>
    <w:multiLevelType w:val="hybridMultilevel"/>
    <w:tmpl w:val="B2B0A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7C33D1"/>
    <w:multiLevelType w:val="hybridMultilevel"/>
    <w:tmpl w:val="E45AF126"/>
    <w:lvl w:ilvl="0" w:tplc="8BEA0C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7B035E"/>
    <w:multiLevelType w:val="hybridMultilevel"/>
    <w:tmpl w:val="03E821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2"/>
  </w:num>
  <w:num w:numId="5">
    <w:abstractNumId w:val="4"/>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bCwsDA0NzI3NDNR0lEKTi0uzszPAykwqQUAX+zGwSwAAAA="/>
  </w:docVars>
  <w:rsids>
    <w:rsidRoot w:val="00011CD6"/>
    <w:rsid w:val="00011CD6"/>
    <w:rsid w:val="00082CC2"/>
    <w:rsid w:val="00092F84"/>
    <w:rsid w:val="00106AC7"/>
    <w:rsid w:val="0016161A"/>
    <w:rsid w:val="001C149A"/>
    <w:rsid w:val="002300F2"/>
    <w:rsid w:val="00231BE6"/>
    <w:rsid w:val="00263C5F"/>
    <w:rsid w:val="00285A18"/>
    <w:rsid w:val="00331DC4"/>
    <w:rsid w:val="00342B31"/>
    <w:rsid w:val="00344367"/>
    <w:rsid w:val="00370D2C"/>
    <w:rsid w:val="00385989"/>
    <w:rsid w:val="003B6DEA"/>
    <w:rsid w:val="003D1FE7"/>
    <w:rsid w:val="003E5B98"/>
    <w:rsid w:val="00424190"/>
    <w:rsid w:val="00446E4E"/>
    <w:rsid w:val="00496AB8"/>
    <w:rsid w:val="004B6B5D"/>
    <w:rsid w:val="004C74BF"/>
    <w:rsid w:val="004E5E29"/>
    <w:rsid w:val="00501FF9"/>
    <w:rsid w:val="00547454"/>
    <w:rsid w:val="0056300F"/>
    <w:rsid w:val="005E4B84"/>
    <w:rsid w:val="005F3DE2"/>
    <w:rsid w:val="005F420E"/>
    <w:rsid w:val="00646C80"/>
    <w:rsid w:val="0066058D"/>
    <w:rsid w:val="006B679D"/>
    <w:rsid w:val="006D67D5"/>
    <w:rsid w:val="006D7560"/>
    <w:rsid w:val="00740980"/>
    <w:rsid w:val="007525A6"/>
    <w:rsid w:val="007723E4"/>
    <w:rsid w:val="007748D0"/>
    <w:rsid w:val="007C0DBB"/>
    <w:rsid w:val="00807DD0"/>
    <w:rsid w:val="00851FB4"/>
    <w:rsid w:val="008806AD"/>
    <w:rsid w:val="008D6887"/>
    <w:rsid w:val="00945A2A"/>
    <w:rsid w:val="00947005"/>
    <w:rsid w:val="00987D2B"/>
    <w:rsid w:val="0099213F"/>
    <w:rsid w:val="009B5193"/>
    <w:rsid w:val="009F4DB1"/>
    <w:rsid w:val="00A1364B"/>
    <w:rsid w:val="00A3061A"/>
    <w:rsid w:val="00A57317"/>
    <w:rsid w:val="00A731FC"/>
    <w:rsid w:val="00AB7ED8"/>
    <w:rsid w:val="00BD40E8"/>
    <w:rsid w:val="00BE1268"/>
    <w:rsid w:val="00BF2673"/>
    <w:rsid w:val="00C5464D"/>
    <w:rsid w:val="00C82233"/>
    <w:rsid w:val="00CC2222"/>
    <w:rsid w:val="00DA75A3"/>
    <w:rsid w:val="00E14D7A"/>
    <w:rsid w:val="00E60B0A"/>
    <w:rsid w:val="00E72A26"/>
    <w:rsid w:val="00ED3D4E"/>
    <w:rsid w:val="00F53D27"/>
    <w:rsid w:val="00F643B7"/>
    <w:rsid w:val="00FA3A93"/>
    <w:rsid w:val="00FF6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1388A"/>
  <w15:chartTrackingRefBased/>
  <w15:docId w15:val="{B6109298-17FA-4460-B1CD-0159D2BC8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1C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993</Words>
  <Characters>566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d sbinati</dc:creator>
  <cp:keywords/>
  <dc:description/>
  <cp:lastModifiedBy>aboud sbinati</cp:lastModifiedBy>
  <cp:revision>4</cp:revision>
  <dcterms:created xsi:type="dcterms:W3CDTF">2020-12-13T09:29:00Z</dcterms:created>
  <dcterms:modified xsi:type="dcterms:W3CDTF">2020-12-13T14:36:00Z</dcterms:modified>
</cp:coreProperties>
</file>